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FA359" w14:textId="31E2DB00" w:rsidR="00336221" w:rsidRPr="00EA0CBC" w:rsidRDefault="00336221" w:rsidP="00336221">
      <w:pPr>
        <w:jc w:val="right"/>
        <w:rPr>
          <w:rFonts w:ascii="Sylfaen" w:hAnsi="Sylfaen"/>
          <w:color w:val="44546A" w:themeColor="text2"/>
        </w:rPr>
      </w:pPr>
      <w:r w:rsidRPr="00EA0CBC">
        <w:rPr>
          <w:rFonts w:ascii="Sylfaen" w:hAnsi="Sylfaen"/>
          <w:noProof/>
          <w:color w:val="44546A" w:themeColor="text2"/>
        </w:rPr>
        <w:drawing>
          <wp:anchor distT="0" distB="0" distL="114300" distR="114300" simplePos="0" relativeHeight="251659264" behindDoc="0" locked="0" layoutInCell="1" allowOverlap="1" wp14:anchorId="6D28AD95" wp14:editId="66F84C11">
            <wp:simplePos x="0" y="0"/>
            <wp:positionH relativeFrom="column">
              <wp:posOffset>-609600</wp:posOffset>
            </wp:positionH>
            <wp:positionV relativeFrom="paragraph">
              <wp:posOffset>-33782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8B0370" w14:textId="77777777" w:rsidR="00336221" w:rsidRPr="00EA0CBC" w:rsidRDefault="00336221" w:rsidP="00336221">
      <w:pPr>
        <w:jc w:val="right"/>
        <w:rPr>
          <w:rFonts w:ascii="Sylfaen" w:hAnsi="Sylfaen"/>
          <w:color w:val="44546A" w:themeColor="text2"/>
        </w:rPr>
      </w:pPr>
    </w:p>
    <w:p w14:paraId="1B9392E4" w14:textId="3208A32D" w:rsidR="00741609" w:rsidRPr="00B006C4" w:rsidRDefault="00336221" w:rsidP="00741609">
      <w:pPr>
        <w:jc w:val="right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0066FD3A" wp14:editId="0A0D3CFE">
            <wp:simplePos x="0" y="0"/>
            <wp:positionH relativeFrom="column">
              <wp:posOffset>3430270</wp:posOffset>
            </wp:positionH>
            <wp:positionV relativeFrom="paragraph">
              <wp:posOffset>-100012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A0CBC">
        <w:rPr>
          <w:rFonts w:ascii="Sylfaen" w:hAnsi="Sylfaen"/>
          <w:color w:val="44546A" w:themeColor="text2"/>
          <w:lang w:val="ka-GE"/>
        </w:rPr>
        <w:t xml:space="preserve">დანართი </w:t>
      </w:r>
      <w:r w:rsidRPr="00EA0CBC">
        <w:rPr>
          <w:rFonts w:ascii="Sylfaen" w:hAnsi="Sylfaen"/>
          <w:color w:val="44546A" w:themeColor="text2"/>
        </w:rPr>
        <w:t>N</w:t>
      </w:r>
      <w:r w:rsidR="00B006C4">
        <w:rPr>
          <w:rFonts w:ascii="Sylfaen" w:hAnsi="Sylfaen"/>
          <w:color w:val="44546A" w:themeColor="text2"/>
          <w:lang w:val="ka-GE"/>
        </w:rPr>
        <w:t>5</w:t>
      </w:r>
    </w:p>
    <w:p w14:paraId="02BF5F5F" w14:textId="77777777" w:rsidR="001208D5" w:rsidRPr="00EA0CBC" w:rsidRDefault="001208D5" w:rsidP="00741609">
      <w:pPr>
        <w:jc w:val="right"/>
        <w:rPr>
          <w:rFonts w:ascii="Sylfaen" w:hAnsi="Sylfaen"/>
          <w:bCs/>
          <w:color w:val="44546A" w:themeColor="text2"/>
        </w:rPr>
      </w:pPr>
    </w:p>
    <w:p w14:paraId="74335304" w14:textId="616CBF63" w:rsidR="005A72F5" w:rsidRPr="00EA0CBC" w:rsidRDefault="005A72F5" w:rsidP="00741609">
      <w:pPr>
        <w:jc w:val="center"/>
        <w:rPr>
          <w:rFonts w:ascii="Sylfaen" w:hAnsi="Sylfaen"/>
          <w:b/>
          <w:color w:val="44546A" w:themeColor="text2"/>
          <w:sz w:val="24"/>
          <w:szCs w:val="24"/>
        </w:rPr>
      </w:pPr>
      <w:bookmarkStart w:id="0" w:name="_Hlk33699395"/>
      <w:r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 xml:space="preserve">ახალი კორონავირუსის </w:t>
      </w:r>
      <w:r w:rsidRPr="00EA0CBC">
        <w:rPr>
          <w:rFonts w:ascii="Arial" w:hAnsi="Arial" w:cs="Arial"/>
          <w:b/>
          <w:color w:val="44546A" w:themeColor="text2"/>
          <w:sz w:val="24"/>
          <w:szCs w:val="24"/>
          <w:shd w:val="clear" w:color="auto" w:fill="FFFFFF"/>
          <w:lang w:val="ka-GE"/>
        </w:rPr>
        <w:t>(</w:t>
      </w:r>
      <w:r w:rsidR="00661FF0"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>SARS-CoV-2</w:t>
      </w:r>
      <w:r w:rsidRPr="00EA0CBC">
        <w:rPr>
          <w:rFonts w:ascii="Arial" w:hAnsi="Arial" w:cs="Arial"/>
          <w:b/>
          <w:color w:val="44546A" w:themeColor="text2"/>
          <w:sz w:val="24"/>
          <w:szCs w:val="24"/>
          <w:shd w:val="clear" w:color="auto" w:fill="FFFFFF"/>
          <w:lang w:val="ka-GE"/>
        </w:rPr>
        <w:t>)</w:t>
      </w:r>
      <w:r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 xml:space="preserve"> ქვეყანაში შემოტანისა და გავრცელების რისკების შემცირების მიზნით</w:t>
      </w:r>
      <w:r w:rsidR="00661FF0"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>,</w:t>
      </w:r>
      <w:r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 xml:space="preserve"> </w:t>
      </w:r>
      <w:r w:rsidR="00661FF0"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>კონტაქტირებულ პირთა</w:t>
      </w:r>
      <w:r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 xml:space="preserve"> დროებითი იზოლაციის  პერიოდში სამედიცინო ზედამხედველობის</w:t>
      </w:r>
      <w:r w:rsidR="00394112"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>ა და საყოფაცხოვრებო მომსახურების</w:t>
      </w:r>
      <w:r w:rsidRPr="00EA0CBC">
        <w:rPr>
          <w:rFonts w:ascii="Sylfaen" w:hAnsi="Sylfaen"/>
          <w:b/>
          <w:color w:val="44546A" w:themeColor="text2"/>
          <w:sz w:val="24"/>
          <w:szCs w:val="24"/>
          <w:lang w:val="ka-GE"/>
        </w:rPr>
        <w:t xml:space="preserve"> განხორციელების პროტოკოლი (დროებითი)</w:t>
      </w:r>
    </w:p>
    <w:bookmarkEnd w:id="0"/>
    <w:p w14:paraId="023FF4B2" w14:textId="1EA05834" w:rsidR="005A72F5" w:rsidRPr="00EA0CBC" w:rsidRDefault="00741609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color w:val="44546A" w:themeColor="text2"/>
          <w:lang w:val="ka-GE"/>
        </w:rPr>
        <w:t xml:space="preserve">განკუთვნილია ამ ბრძანების დანართი N1 დამტკიცებული </w:t>
      </w:r>
      <w:r w:rsidRPr="00EA0CBC">
        <w:rPr>
          <w:rFonts w:ascii="DejaVuSerif" w:hAnsi="DejaVuSerif" w:cs="DejaVuSerif"/>
          <w:color w:val="44546A" w:themeColor="text2"/>
          <w:lang w:val="ka-GE"/>
        </w:rPr>
        <w:t>,,</w:t>
      </w:r>
      <w:r w:rsidRPr="00EA0CBC">
        <w:rPr>
          <w:rFonts w:ascii="Sylfaen" w:hAnsi="Sylfaen" w:cs="Sylfaen"/>
          <w:color w:val="44546A" w:themeColor="text2"/>
          <w:lang w:val="ka-GE"/>
        </w:rPr>
        <w:t>ახალი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კორონავირუსის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="00EA0CBC" w:rsidRPr="00EA0CBC">
        <w:rPr>
          <w:rFonts w:ascii="DejaVuSerif" w:hAnsi="DejaVuSerif" w:cs="DejaVuSerif"/>
          <w:color w:val="44546A" w:themeColor="text2"/>
          <w:lang w:val="ka-GE"/>
        </w:rPr>
        <w:t xml:space="preserve">(SARS-CoV-2) </w:t>
      </w:r>
      <w:r w:rsidR="00EA0CBC" w:rsidRPr="00EA0CBC">
        <w:rPr>
          <w:rFonts w:ascii="Sylfaen" w:hAnsi="Sylfaen" w:cs="Sylfaen"/>
          <w:color w:val="44546A" w:themeColor="text2"/>
          <w:lang w:val="ka-GE"/>
        </w:rPr>
        <w:t>გამოწვეული</w:t>
      </w:r>
      <w:r w:rsidR="00EA0CBC"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="00EA0CBC" w:rsidRPr="00EA0CBC">
        <w:rPr>
          <w:rFonts w:ascii="Sylfaen" w:hAnsi="Sylfaen" w:cs="Sylfaen"/>
          <w:color w:val="44546A" w:themeColor="text2"/>
          <w:lang w:val="ka-GE"/>
        </w:rPr>
        <w:t>ინფექციის</w:t>
      </w:r>
      <w:r w:rsidR="00EA0CBC"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(COVID-19) </w:t>
      </w:r>
      <w:r w:rsidRPr="00EA0CBC">
        <w:rPr>
          <w:rFonts w:ascii="Sylfaen" w:hAnsi="Sylfaen" w:cs="Sylfaen"/>
          <w:color w:val="44546A" w:themeColor="text2"/>
          <w:lang w:val="ka-GE"/>
        </w:rPr>
        <w:t>შემთხვევასთან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კონტაქტირებულთა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მართვის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დროს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გასატარებელი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დროებითი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მეთოდური</w:t>
      </w:r>
      <w:r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Pr="00EA0CBC">
        <w:rPr>
          <w:rFonts w:ascii="Sylfaen" w:hAnsi="Sylfaen" w:cs="Sylfaen"/>
          <w:color w:val="44546A" w:themeColor="text2"/>
          <w:lang w:val="ka-GE"/>
        </w:rPr>
        <w:t>რეკომენდაციების</w:t>
      </w:r>
      <w:r w:rsidR="00DB59BB">
        <w:rPr>
          <w:rFonts w:ascii="Sylfaen" w:hAnsi="Sylfaen" w:cs="Sylfaen"/>
          <w:color w:val="44546A" w:themeColor="text2"/>
          <w:lang w:val="ka-GE"/>
        </w:rPr>
        <w:t>‘‘</w:t>
      </w:r>
      <w:r w:rsidR="00D0412D" w:rsidRPr="00EA0CBC">
        <w:rPr>
          <w:rFonts w:ascii="DejaVuSerif" w:hAnsi="DejaVuSerif" w:cs="DejaVuSerif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 w:cs="Sylfaen"/>
          <w:color w:val="44546A" w:themeColor="text2"/>
          <w:lang w:val="ka-GE"/>
        </w:rPr>
        <w:t>სრულყოფილად გან</w:t>
      </w:r>
      <w:r w:rsidRPr="00EA0CBC">
        <w:rPr>
          <w:rFonts w:ascii="Sylfaen" w:hAnsi="Sylfaen" w:cs="Sylfaen"/>
          <w:color w:val="44546A" w:themeColor="text2"/>
          <w:lang w:val="ka-GE"/>
        </w:rPr>
        <w:t>სა</w:t>
      </w:r>
      <w:r w:rsidR="005A72F5" w:rsidRPr="00EA0CBC">
        <w:rPr>
          <w:rFonts w:ascii="Sylfaen" w:hAnsi="Sylfaen" w:cs="Sylfaen"/>
          <w:color w:val="44546A" w:themeColor="text2"/>
          <w:lang w:val="ka-GE"/>
        </w:rPr>
        <w:t>ხორციელებ</w:t>
      </w:r>
      <w:r w:rsidRPr="00EA0CBC">
        <w:rPr>
          <w:rFonts w:ascii="Sylfaen" w:hAnsi="Sylfaen" w:cs="Sylfaen"/>
          <w:color w:val="44546A" w:themeColor="text2"/>
          <w:lang w:val="ka-GE"/>
        </w:rPr>
        <w:t>ლად.</w:t>
      </w:r>
      <w:bookmarkStart w:id="1" w:name="_GoBack"/>
      <w:bookmarkEnd w:id="1"/>
    </w:p>
    <w:p w14:paraId="29CAC16E" w14:textId="77777777" w:rsidR="00661FF0" w:rsidRPr="00EA0CBC" w:rsidRDefault="00661FF0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 w:cs="Sylfaen"/>
          <w:b/>
          <w:color w:val="44546A" w:themeColor="text2"/>
          <w:lang w:val="ka-GE"/>
        </w:rPr>
      </w:pPr>
    </w:p>
    <w:p w14:paraId="6A9AFC32" w14:textId="08649876" w:rsidR="005A72F5" w:rsidRPr="00EA0CBC" w:rsidRDefault="00741609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 w:cs="Sylfaen"/>
          <w:b/>
          <w:color w:val="44546A" w:themeColor="text2"/>
          <w:lang w:val="ka-GE"/>
        </w:rPr>
      </w:pPr>
      <w:r w:rsidRPr="00EA0CBC">
        <w:rPr>
          <w:rFonts w:ascii="Sylfaen" w:hAnsi="Sylfaen" w:cs="Sylfaen"/>
          <w:b/>
          <w:color w:val="44546A" w:themeColor="text2"/>
          <w:lang w:val="ka-GE"/>
        </w:rPr>
        <w:t>1.</w:t>
      </w:r>
      <w:r w:rsidR="00D0412D" w:rsidRPr="00EA0CBC">
        <w:rPr>
          <w:rFonts w:ascii="Sylfaen" w:hAnsi="Sylfaen" w:cs="Sylfaen"/>
          <w:b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 w:cs="Sylfaen"/>
          <w:b/>
          <w:color w:val="44546A" w:themeColor="text2"/>
          <w:lang w:val="ka-GE"/>
        </w:rPr>
        <w:t>რეკომენდაციები თვითიზოლაციაში</w:t>
      </w:r>
      <w:r w:rsidR="00506465" w:rsidRPr="00EA0CBC">
        <w:rPr>
          <w:rFonts w:ascii="Sylfaen" w:hAnsi="Sylfaen" w:cs="Sylfaen"/>
          <w:b/>
          <w:color w:val="44546A" w:themeColor="text2"/>
          <w:lang w:val="ka-GE"/>
        </w:rPr>
        <w:t xml:space="preserve"> (ინდივიდუალური და ორგანიზებულად ჯგუფური)</w:t>
      </w:r>
      <w:r w:rsidR="005A72F5" w:rsidRPr="00EA0CBC">
        <w:rPr>
          <w:rFonts w:ascii="Sylfaen" w:hAnsi="Sylfaen" w:cs="Sylfaen"/>
          <w:b/>
          <w:color w:val="44546A" w:themeColor="text2"/>
          <w:lang w:val="ka-GE"/>
        </w:rPr>
        <w:t xml:space="preserve"> მყოფ პირებზე სამედიცინო ზედამხედველობის განმახორციელებელი სპეციალისტებისთვის: </w:t>
      </w:r>
    </w:p>
    <w:p w14:paraId="1D4D9FBC" w14:textId="1639AAFB" w:rsidR="005A72F5" w:rsidRPr="00EA0CBC" w:rsidRDefault="00506465" w:rsidP="0050646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 w:cs="Sylfaen"/>
          <w:b/>
          <w:color w:val="44546A" w:themeColor="text2"/>
          <w:lang w:val="ka-GE"/>
        </w:rPr>
      </w:pPr>
      <w:r w:rsidRPr="00EA0CBC">
        <w:rPr>
          <w:rFonts w:ascii="Sylfaen" w:hAnsi="Sylfaen" w:cs="Sylfaen"/>
          <w:b/>
          <w:color w:val="44546A" w:themeColor="text2"/>
          <w:lang w:val="ka-GE"/>
        </w:rPr>
        <w:t>ა)</w:t>
      </w:r>
      <w:r w:rsidRPr="00EA0CBC">
        <w:rPr>
          <w:rFonts w:ascii="Sylfaen" w:hAnsi="Sylfaen" w:cs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 w:cs="Sylfaen"/>
          <w:color w:val="44546A" w:themeColor="text2"/>
          <w:lang w:val="ka-GE"/>
        </w:rPr>
        <w:t>აუცილებელია ინდივიდუალური დაცვის საშუალებებით (</w:t>
      </w:r>
      <w:r w:rsidRPr="00EA0CBC">
        <w:rPr>
          <w:rFonts w:ascii="Sylfaen" w:hAnsi="Sylfaen" w:cs="Sylfaen"/>
          <w:color w:val="44546A" w:themeColor="text2"/>
          <w:lang w:val="ka-GE"/>
        </w:rPr>
        <w:t xml:space="preserve">შემდგომში - </w:t>
      </w:r>
      <w:r w:rsidR="005A72F5" w:rsidRPr="00EA0CBC">
        <w:rPr>
          <w:rFonts w:ascii="Sylfaen" w:hAnsi="Sylfaen" w:cs="Sylfaen"/>
          <w:color w:val="44546A" w:themeColor="text2"/>
          <w:lang w:val="ka-GE"/>
        </w:rPr>
        <w:t>იდს) მუშაობა უსიმპტომო ფორმით შესაძლო დაავადებულთაგან დაცვის მიზნით.</w:t>
      </w:r>
      <w:r w:rsidRPr="00EA0CBC">
        <w:rPr>
          <w:rFonts w:ascii="Sylfaen" w:hAnsi="Sylfaen" w:cs="Sylfaen"/>
          <w:b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იდს-ის ჩამონათვალი წარმოადგენს პირადი დაცვის იმ საშუალებებს, რომელიც საჭიროა იზოლირებული პირების სხვადასხვა სახის მომსახურებაზე დასაქმებულთათვის</w:t>
      </w:r>
      <w:r w:rsidR="00470C9F">
        <w:rPr>
          <w:rFonts w:ascii="Sylfaen" w:hAnsi="Sylfaen"/>
          <w:color w:val="44546A" w:themeColor="text2"/>
          <w:lang w:val="ka-GE"/>
        </w:rPr>
        <w:t>;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45F5B31B" w14:textId="6744BC8B" w:rsidR="005A72F5" w:rsidRPr="00EA0CBC" w:rsidRDefault="00506465" w:rsidP="005A72F5">
      <w:pPr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ა.ა) </w:t>
      </w:r>
      <w:r w:rsidR="005A72F5" w:rsidRPr="00EA0CBC">
        <w:rPr>
          <w:rFonts w:ascii="Sylfaen" w:hAnsi="Sylfaen"/>
          <w:color w:val="44546A" w:themeColor="text2"/>
          <w:lang w:val="ka-GE"/>
        </w:rPr>
        <w:t>საჭირო აღჭურვილობა:</w:t>
      </w:r>
    </w:p>
    <w:p w14:paraId="548DB480" w14:textId="2F41B9DD" w:rsidR="005A72F5" w:rsidRPr="00EA0CBC" w:rsidRDefault="00931386" w:rsidP="00931386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ა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</w:t>
      </w:r>
      <w:r w:rsidR="005A72F5" w:rsidRPr="00EA0CBC">
        <w:rPr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ხალათი</w:t>
      </w:r>
      <w:r w:rsidRPr="00EA0CBC">
        <w:rPr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უკან</w:t>
      </w:r>
      <w:r w:rsidR="005A72F5" w:rsidRPr="00EA0CBC">
        <w:rPr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შესაკრავით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(ერთჯერადი</w:t>
      </w:r>
      <w:r w:rsidR="00506465" w:rsidRPr="00EA0CBC">
        <w:rPr>
          <w:rFonts w:ascii="Sylfaen" w:hAnsi="Sylfaen"/>
          <w:color w:val="44546A" w:themeColor="text2"/>
          <w:lang w:val="ka-GE"/>
        </w:rPr>
        <w:t xml:space="preserve"> -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ექვემდებარება განადგურებას, ხოლო მრავალჯერადი </w:t>
      </w:r>
      <w:r w:rsidR="00506465" w:rsidRPr="00EA0CBC">
        <w:rPr>
          <w:rFonts w:ascii="Sylfaen" w:hAnsi="Sylfaen"/>
          <w:color w:val="44546A" w:themeColor="text2"/>
          <w:lang w:val="ka-GE"/>
        </w:rPr>
        <w:t xml:space="preserve">-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ზედამხედველობის დასრულების შემდგომ თავსდება პოლიეთილენის პარკში ან სპეციალურ ყუთში შემდგომი დეკონტამინაციის, რეცხვისა და ხელმეორედ გამოყენებისთვის); </w:t>
      </w:r>
    </w:p>
    <w:p w14:paraId="5B5265BE" w14:textId="07842855" w:rsidR="005A72F5" w:rsidRPr="00EA0CBC" w:rsidRDefault="00931386" w:rsidP="00931386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ბ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 ნიღაბი</w:t>
      </w:r>
      <w:r w:rsidR="00506465" w:rsidRPr="00EA0CBC">
        <w:rPr>
          <w:rFonts w:ascii="Sylfaen" w:hAnsi="Sylfaen"/>
          <w:color w:val="44546A" w:themeColor="text2"/>
          <w:lang w:val="ka-GE"/>
        </w:rPr>
        <w:t xml:space="preserve"> (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 ზედამხედველობის დამთავრების შემდგომ ექვემდებარება განადგურებას</w:t>
      </w:r>
      <w:r w:rsidR="00506465"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>;</w:t>
      </w:r>
    </w:p>
    <w:p w14:paraId="031622A9" w14:textId="740C0A13" w:rsidR="005A72F5" w:rsidRPr="00EA0CBC" w:rsidRDefault="00931386" w:rsidP="00931386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გ</w:t>
      </w:r>
      <w:r w:rsidRPr="00EA0CBC">
        <w:rPr>
          <w:rFonts w:ascii="Sylfaen" w:hAnsi="Sylfaen"/>
          <w:b/>
          <w:color w:val="44546A" w:themeColor="text2"/>
          <w:lang w:val="ka-GE"/>
        </w:rPr>
        <w:t xml:space="preserve">)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რთჯერადი  ხელთათმანები </w:t>
      </w:r>
      <w:r w:rsidR="00506465" w:rsidRPr="00EA0CBC">
        <w:rPr>
          <w:rFonts w:ascii="Sylfaen" w:hAnsi="Sylfaen"/>
          <w:color w:val="44546A" w:themeColor="text2"/>
          <w:lang w:val="ka-GE"/>
        </w:rPr>
        <w:t>(</w:t>
      </w:r>
      <w:r w:rsidR="005A72F5" w:rsidRPr="00EA0CBC">
        <w:rPr>
          <w:rFonts w:ascii="Sylfaen" w:hAnsi="Sylfaen"/>
          <w:color w:val="44546A" w:themeColor="text2"/>
          <w:lang w:val="ka-GE"/>
        </w:rPr>
        <w:t>ყოველი იზოლირებული პირისთვის უკონტაქტო თერმომეტრით ტემპერატურის გაზომვის შემდგომ ექვემდებარება დამუშავებას სადეზინფექციო ხსნარით, ხოლო სამუშაოს დამთავრებისთანავე ნადგურდება</w:t>
      </w:r>
      <w:r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>;</w:t>
      </w:r>
      <w:r w:rsidR="005A72F5" w:rsidRPr="00EA0CBC">
        <w:rPr>
          <w:color w:val="44546A" w:themeColor="text2"/>
          <w:lang w:val="ka-GE"/>
        </w:rPr>
        <w:t xml:space="preserve"> </w:t>
      </w:r>
    </w:p>
    <w:p w14:paraId="250BC17D" w14:textId="3D6116EE" w:rsidR="00931386" w:rsidRPr="00EA0CBC" w:rsidRDefault="00931386" w:rsidP="00931386">
      <w:pPr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დ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ერთჯერადი ბახილები (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ზედამხედველობის განხორციელებისთვის უნდა </w:t>
      </w:r>
      <w:r w:rsidRPr="00EA0CBC">
        <w:rPr>
          <w:rFonts w:ascii="Sylfaen" w:hAnsi="Sylfaen"/>
          <w:color w:val="44546A" w:themeColor="text2"/>
          <w:lang w:val="ka-GE"/>
        </w:rPr>
        <w:t>იყოს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იზოლირებულ პირთათვის გამოყოფილი ოთახების შესაბამისი რაოდენობის და</w:t>
      </w:r>
      <w:r w:rsidRPr="00EA0CBC">
        <w:rPr>
          <w:rFonts w:ascii="Sylfaen" w:hAnsi="Sylfaen"/>
          <w:color w:val="44546A" w:themeColor="text2"/>
          <w:lang w:val="ka-GE"/>
        </w:rPr>
        <w:t xml:space="preserve"> ერთჯერადია და ნადგურდება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ყოველი ოთახიდან გამოსვლისთანავე</w:t>
      </w:r>
      <w:r w:rsidRPr="00EA0CBC">
        <w:rPr>
          <w:rFonts w:ascii="Sylfaen" w:hAnsi="Sylfaen"/>
          <w:color w:val="44546A" w:themeColor="text2"/>
          <w:lang w:val="ka-GE"/>
        </w:rPr>
        <w:t>;</w:t>
      </w:r>
    </w:p>
    <w:p w14:paraId="40E6BF75" w14:textId="3C878E94" w:rsidR="005A72F5" w:rsidRPr="00EA0CBC" w:rsidRDefault="00931386" w:rsidP="00931386">
      <w:pPr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ე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რთჯერადი ჩაჩი (აუცილებლობას არ წარმოადგენს, გამოყენების </w:t>
      </w:r>
      <w:r w:rsidRPr="00EA0CBC">
        <w:rPr>
          <w:rFonts w:ascii="Sylfaen" w:hAnsi="Sylfaen"/>
          <w:color w:val="44546A" w:themeColor="text2"/>
          <w:lang w:val="ka-GE"/>
        </w:rPr>
        <w:t>შ</w:t>
      </w:r>
      <w:r w:rsidR="005A72F5" w:rsidRPr="00EA0CBC">
        <w:rPr>
          <w:rFonts w:ascii="Sylfaen" w:hAnsi="Sylfaen"/>
          <w:color w:val="44546A" w:themeColor="text2"/>
          <w:lang w:val="ka-GE"/>
        </w:rPr>
        <w:t>ემთხვევაში ნადგურდება სამუშაოს დამთავრებისთანავე)</w:t>
      </w:r>
      <w:r w:rsidRPr="00EA0CBC">
        <w:rPr>
          <w:rFonts w:ascii="Sylfaen" w:hAnsi="Sylfaen"/>
          <w:color w:val="44546A" w:themeColor="text2"/>
          <w:lang w:val="ka-GE"/>
        </w:rPr>
        <w:t>;</w:t>
      </w:r>
    </w:p>
    <w:p w14:paraId="6F4BD140" w14:textId="37759523" w:rsidR="005A72F5" w:rsidRPr="00EA0CBC" w:rsidRDefault="00931386" w:rsidP="00931386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ვ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უკონტაქტო ან ვერცხლისწყლიანი თერმომეტრი (ყოველ იზოლირებულ პირს უნდა მიეცეს იზოლირებისთანავე, ხოლო საიზოლაციო პერიოდის დამთავრების შემდგომ თერმომეტრი ექვემდებარება დეზინფექციას)</w:t>
      </w:r>
      <w:r w:rsidRPr="00EA0CBC">
        <w:rPr>
          <w:rFonts w:ascii="Sylfaen" w:hAnsi="Sylfaen"/>
          <w:color w:val="44546A" w:themeColor="text2"/>
          <w:lang w:val="ka-GE"/>
        </w:rPr>
        <w:t>;</w:t>
      </w:r>
    </w:p>
    <w:p w14:paraId="55C3145B" w14:textId="50B987B2" w:rsidR="00285633" w:rsidRPr="00EA0CBC" w:rsidRDefault="00931386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lastRenderedPageBreak/>
        <w:t>ა.ა.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ზ</w:t>
      </w:r>
      <w:r w:rsidRPr="00EA0CBC">
        <w:rPr>
          <w:rFonts w:ascii="Sylfaen" w:hAnsi="Sylfaen"/>
          <w:b/>
          <w:color w:val="44546A" w:themeColor="text2"/>
          <w:lang w:val="ka-GE"/>
        </w:rPr>
        <w:t>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პოლიეთილენის 2</w:t>
      </w:r>
      <w:r w:rsidR="00470C9F">
        <w:rPr>
          <w:rFonts w:ascii="Sylfaen" w:hAnsi="Sylfaen"/>
          <w:color w:val="44546A" w:themeColor="text2"/>
          <w:lang w:val="ka-GE"/>
        </w:rPr>
        <w:t xml:space="preserve"> </w:t>
      </w:r>
      <w:r w:rsidRPr="00EA0CBC">
        <w:rPr>
          <w:rFonts w:ascii="Sylfaen" w:hAnsi="Sylfaen"/>
          <w:color w:val="44546A" w:themeColor="text2"/>
          <w:lang w:val="ka-GE"/>
        </w:rPr>
        <w:t>(ორი)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ცალი გამძლე პაკეტი</w:t>
      </w:r>
      <w:r w:rsidRPr="00EA0CBC">
        <w:rPr>
          <w:rFonts w:ascii="Sylfaen" w:hAnsi="Sylfaen"/>
          <w:color w:val="44546A" w:themeColor="text2"/>
          <w:lang w:val="ka-GE"/>
        </w:rPr>
        <w:t xml:space="preserve"> (</w:t>
      </w:r>
      <w:r w:rsidR="005A72F5" w:rsidRPr="00EA0CBC">
        <w:rPr>
          <w:rFonts w:ascii="Sylfaen" w:hAnsi="Sylfaen"/>
          <w:color w:val="44546A" w:themeColor="text2"/>
          <w:lang w:val="ka-GE"/>
        </w:rPr>
        <w:t>ერთი ნახმარი ერთჯერადი საშუალებებისა და მეორე, მრავალჯერადი საშუალებების შესაგროვებლად</w:t>
      </w:r>
      <w:r w:rsidR="00EA39A2"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>. შესაძლებელია ერთჯერადი საშუალებების პოლიეთილენის თავმოკრული პარკის გადაგდება ,,არასახიფათო“ საერთო სამედიცინო ნარჩენებთან ერთად ან  საყოფაცხოვრებო ნაგვის კონტეინერში</w:t>
      </w:r>
      <w:r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. </w:t>
      </w:r>
    </w:p>
    <w:p w14:paraId="14834B11" w14:textId="1D18A6C8" w:rsidR="005A72F5" w:rsidRPr="00EA0CBC" w:rsidRDefault="00931386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2. </w:t>
      </w:r>
      <w:r w:rsidR="005A72F5" w:rsidRPr="00EA0CBC">
        <w:rPr>
          <w:rFonts w:ascii="Sylfaen" w:hAnsi="Sylfaen"/>
          <w:b/>
          <w:color w:val="44546A" w:themeColor="text2"/>
          <w:lang w:val="ka-GE"/>
        </w:rPr>
        <w:t>რეკომენდაციები</w:t>
      </w:r>
      <w:r w:rsidR="001D69C3" w:rsidRPr="00EA0CBC">
        <w:rPr>
          <w:rFonts w:ascii="Sylfaen" w:hAnsi="Sylfaen"/>
          <w:b/>
          <w:color w:val="44546A" w:themeColor="text2"/>
          <w:lang w:val="ka-GE"/>
        </w:rPr>
        <w:t xml:space="preserve"> 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 xml:space="preserve">კონტაქტირებულ პირთა </w:t>
      </w:r>
      <w:r w:rsidR="001D69C3" w:rsidRPr="00EA0CBC">
        <w:rPr>
          <w:rFonts w:ascii="Sylfaen" w:hAnsi="Sylfaen"/>
          <w:b/>
          <w:color w:val="44546A" w:themeColor="text2"/>
          <w:lang w:val="ka-GE"/>
        </w:rPr>
        <w:t>ორგანიზებულად</w:t>
      </w:r>
      <w:r w:rsidR="005A72F5" w:rsidRPr="00EA0CBC">
        <w:rPr>
          <w:rFonts w:ascii="Sylfaen" w:hAnsi="Sylfaen"/>
          <w:b/>
          <w:color w:val="44546A" w:themeColor="text2"/>
          <w:lang w:val="ka-GE"/>
        </w:rPr>
        <w:t xml:space="preserve">  ერთ შენობაში </w:t>
      </w:r>
      <w:r w:rsidRPr="00EA0CBC">
        <w:rPr>
          <w:rFonts w:ascii="Sylfaen" w:hAnsi="Sylfaen"/>
          <w:b/>
          <w:color w:val="44546A" w:themeColor="text2"/>
          <w:lang w:val="ka-GE"/>
        </w:rPr>
        <w:t>/</w:t>
      </w:r>
      <w:r w:rsidR="005A72F5" w:rsidRPr="00EA0CBC">
        <w:rPr>
          <w:rFonts w:ascii="Sylfaen" w:hAnsi="Sylfaen"/>
          <w:b/>
          <w:color w:val="44546A" w:themeColor="text2"/>
          <w:lang w:val="ka-GE"/>
        </w:rPr>
        <w:t>ფლიგელში</w:t>
      </w:r>
      <w:r w:rsidRPr="00EA0CBC">
        <w:rPr>
          <w:rFonts w:ascii="Sylfaen" w:hAnsi="Sylfaen"/>
          <w:b/>
          <w:color w:val="44546A" w:themeColor="text2"/>
          <w:lang w:val="ka-GE"/>
        </w:rPr>
        <w:t xml:space="preserve"> </w:t>
      </w:r>
      <w:r w:rsidR="001E6C02" w:rsidRPr="00EA0CBC">
        <w:rPr>
          <w:rFonts w:ascii="Sylfaen" w:hAnsi="Sylfaen"/>
          <w:b/>
          <w:color w:val="44546A" w:themeColor="text2"/>
          <w:lang w:val="ka-GE"/>
        </w:rPr>
        <w:t>იზოლაციისათვის:</w:t>
      </w:r>
    </w:p>
    <w:p w14:paraId="0BE38D91" w14:textId="30941D00" w:rsidR="005A72F5" w:rsidRPr="00EA0CBC" w:rsidRDefault="00931386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რთ შენობაში ან შენობის ერთ ფლიგელში </w:t>
      </w:r>
      <w:r w:rsidR="00562FA7" w:rsidRPr="00EA0CBC">
        <w:rPr>
          <w:rFonts w:ascii="Sylfaen" w:hAnsi="Sylfaen"/>
          <w:color w:val="44546A" w:themeColor="text2"/>
          <w:lang w:val="ka-GE"/>
        </w:rPr>
        <w:t>იზოლირება</w:t>
      </w:r>
      <w:r w:rsidR="005A72F5" w:rsidRPr="00EA0CBC">
        <w:rPr>
          <w:rFonts w:ascii="Sylfaen" w:hAnsi="Sylfaen"/>
          <w:color w:val="44546A" w:themeColor="text2"/>
          <w:lang w:val="ka-GE"/>
        </w:rPr>
        <w:t>ს</w:t>
      </w:r>
      <w:r w:rsidR="00562FA7" w:rsidRPr="00EA0CBC">
        <w:rPr>
          <w:rFonts w:ascii="Sylfaen" w:hAnsi="Sylfaen"/>
          <w:color w:val="44546A" w:themeColor="text2"/>
          <w:lang w:val="ka-GE"/>
        </w:rPr>
        <w:t xml:space="preserve"> ექვემდებარებიან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იდენტური საიზოლაციო პერიოდის</w:t>
      </w:r>
      <w:r w:rsidR="00562FA7"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მქონე პირ</w:t>
      </w:r>
      <w:r w:rsidRPr="00EA0CBC">
        <w:rPr>
          <w:rFonts w:ascii="Sylfaen" w:hAnsi="Sylfaen"/>
          <w:color w:val="44546A" w:themeColor="text2"/>
          <w:lang w:val="ka-GE"/>
        </w:rPr>
        <w:t>ები,</w:t>
      </w:r>
      <w:r w:rsidR="00562FA7" w:rsidRPr="00EA0CBC">
        <w:rPr>
          <w:rFonts w:ascii="Sylfaen" w:hAnsi="Sylfaen"/>
          <w:color w:val="44546A" w:themeColor="text2"/>
          <w:lang w:val="ka-GE"/>
        </w:rPr>
        <w:t xml:space="preserve"> რომლებიც</w:t>
      </w:r>
      <w:r w:rsidRPr="00EA0CBC">
        <w:rPr>
          <w:rFonts w:ascii="Sylfaen" w:hAnsi="Sylfaen"/>
          <w:color w:val="44546A" w:themeColor="text2"/>
          <w:lang w:val="ka-GE"/>
        </w:rPr>
        <w:t xml:space="preserve"> უნდა განთავსდნენ </w:t>
      </w:r>
      <w:r w:rsidR="005A72F5" w:rsidRPr="00EA0CBC">
        <w:rPr>
          <w:rFonts w:ascii="Sylfaen" w:hAnsi="Sylfaen"/>
          <w:color w:val="44546A" w:themeColor="text2"/>
          <w:lang w:val="ka-GE"/>
        </w:rPr>
        <w:t>ცალ-ცალკე ოთახებში ან ერთი ოჯახის წევრები კოჰორტულად. საიზოლაციო ოთახებს უნდა გააჩნდეს დამოუკიდებელი სველი წერტილი, დამოუკიდებელი გამწოვი ვენტილაცია, ტელევიზიითა და ინტერნეტით სარგებლობის შესაძლებლობა</w:t>
      </w:r>
      <w:r w:rsidR="00470C9F">
        <w:rPr>
          <w:rFonts w:ascii="Sylfaen" w:hAnsi="Sylfaen"/>
          <w:color w:val="44546A" w:themeColor="text2"/>
          <w:lang w:val="ka-GE"/>
        </w:rPr>
        <w:t>;</w:t>
      </w:r>
    </w:p>
    <w:p w14:paraId="33BAA49B" w14:textId="62D272C9" w:rsidR="005A72F5" w:rsidRPr="00EA0CBC" w:rsidRDefault="00931386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)</w:t>
      </w:r>
      <w:r w:rsidR="00072FEF"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იზოლაციაში მყოფი პირებისთვის საიზოლაციო პერიოდის განმავლობაში ნებადართულია საკუთარი ტანსაცმლით</w:t>
      </w:r>
      <w:r w:rsidR="001D69C3" w:rsidRPr="00EA0CBC">
        <w:rPr>
          <w:rFonts w:ascii="Sylfaen" w:hAnsi="Sylfaen"/>
          <w:color w:val="44546A" w:themeColor="text2"/>
          <w:lang w:val="ka-GE"/>
        </w:rPr>
        <w:t>,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მათთვის გამოყოფილ ოთახში (შენობაში) ყოფნა. აუცილებლობის შემთხვევაში შენობის საერთო სარგებლობის სათავსებში გადაადგილებისა და/ან ახლობლებთან დისტანციური ურთიერთობისთვის იზოლირებული პირები უზრუნველყოფილ უნდა იყვნენ: </w:t>
      </w:r>
    </w:p>
    <w:p w14:paraId="0CF69EC2" w14:textId="1C34DF4D" w:rsidR="001D69C3" w:rsidRPr="00EA0CBC" w:rsidRDefault="001D69C3" w:rsidP="001D69C3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ბ.ა) 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 ნიღბებით</w:t>
      </w:r>
      <w:r w:rsidR="00BF71EF" w:rsidRPr="00EA0CBC">
        <w:rPr>
          <w:rFonts w:ascii="Sylfaen" w:hAnsi="Sylfaen"/>
          <w:color w:val="44546A" w:themeColor="text2"/>
          <w:lang w:val="ka-GE"/>
        </w:rPr>
        <w:t>;</w:t>
      </w:r>
    </w:p>
    <w:p w14:paraId="1A49993D" w14:textId="53A1E106" w:rsidR="005A72F5" w:rsidRPr="00EA0CBC" w:rsidRDefault="001D69C3" w:rsidP="001D69C3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.ბ)</w:t>
      </w:r>
      <w:r w:rsidR="005A72F5" w:rsidRPr="00EA0CBC">
        <w:rPr>
          <w:rFonts w:ascii="Sylfaen" w:hAnsi="Sylfaen"/>
          <w:b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რთჯერადი ბახილებით;  </w:t>
      </w:r>
    </w:p>
    <w:p w14:paraId="14888537" w14:textId="76F2AD16" w:rsidR="005A72F5" w:rsidRPr="00EA0CBC" w:rsidRDefault="001D69C3" w:rsidP="001D69C3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.გ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ხელის რეგულარულად დასამუშავებლად ინდივიდუალური სადეზინფექციო საშუალებით</w:t>
      </w:r>
      <w:r w:rsidRPr="00EA0CBC">
        <w:rPr>
          <w:rFonts w:ascii="Sylfaen" w:hAnsi="Sylfaen"/>
          <w:color w:val="44546A" w:themeColor="text2"/>
          <w:lang w:val="ka-GE"/>
        </w:rPr>
        <w:t xml:space="preserve">, </w:t>
      </w:r>
      <w:r w:rsidR="005A72F5" w:rsidRPr="00EA0CBC">
        <w:rPr>
          <w:rFonts w:ascii="Sylfaen" w:hAnsi="Sylfaen"/>
          <w:color w:val="44546A" w:themeColor="text2"/>
          <w:lang w:val="ka-GE"/>
        </w:rPr>
        <w:t>სასურველია სპირტშემცველი</w:t>
      </w:r>
      <w:r w:rsidRPr="00EA0CBC">
        <w:rPr>
          <w:rFonts w:ascii="Sylfaen" w:hAnsi="Sylfaen"/>
          <w:color w:val="44546A" w:themeColor="text2"/>
          <w:lang w:val="ka-GE"/>
        </w:rPr>
        <w:t xml:space="preserve"> (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კოჰორტული იზოლაციისას დასაშვებია ერთ ოთახში მყოფთათვის ერთი სადეზინფექციო </w:t>
      </w:r>
      <w:r w:rsidRPr="00EA0CBC">
        <w:rPr>
          <w:rFonts w:ascii="Sylfaen" w:hAnsi="Sylfaen"/>
          <w:color w:val="44546A" w:themeColor="text2"/>
          <w:lang w:val="ka-GE"/>
        </w:rPr>
        <w:t xml:space="preserve">საშუალებით </w:t>
      </w:r>
      <w:r w:rsidR="005A72F5" w:rsidRPr="00EA0CBC">
        <w:rPr>
          <w:rFonts w:ascii="Sylfaen" w:hAnsi="Sylfaen"/>
          <w:color w:val="44546A" w:themeColor="text2"/>
          <w:lang w:val="ka-GE"/>
        </w:rPr>
        <w:t>სარგებლობა</w:t>
      </w:r>
      <w:r w:rsidRPr="00EA0CBC">
        <w:rPr>
          <w:rFonts w:ascii="Sylfaen" w:hAnsi="Sylfaen"/>
          <w:color w:val="44546A" w:themeColor="text2"/>
          <w:lang w:val="ka-GE"/>
        </w:rPr>
        <w:t>)</w:t>
      </w:r>
      <w:r w:rsidR="00470C9F">
        <w:rPr>
          <w:rFonts w:ascii="Sylfaen" w:hAnsi="Sylfaen"/>
          <w:color w:val="44546A" w:themeColor="text2"/>
          <w:lang w:val="ka-GE"/>
        </w:rPr>
        <w:t>.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433F78B1" w14:textId="56E71A8E" w:rsidR="007C6378" w:rsidRPr="00EA0CBC" w:rsidRDefault="001D69C3" w:rsidP="001D69C3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გ)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ხელისა და ტანის გასამშრალებელი ინვენტარი და საწოლის თეთრეულის ცვლა უნდა ხორციელდებოდ</w:t>
      </w:r>
      <w:r w:rsidRPr="00EA0CBC">
        <w:rPr>
          <w:rFonts w:ascii="Sylfaen" w:hAnsi="Sylfaen"/>
          <w:color w:val="44546A" w:themeColor="text2"/>
          <w:lang w:val="ka-GE"/>
        </w:rPr>
        <w:t>ე</w:t>
      </w:r>
      <w:r w:rsidR="005A72F5" w:rsidRPr="00EA0CBC">
        <w:rPr>
          <w:rFonts w:ascii="Sylfaen" w:hAnsi="Sylfaen"/>
          <w:color w:val="44546A" w:themeColor="text2"/>
          <w:lang w:val="ka-GE"/>
        </w:rPr>
        <w:t>ს კვირაში 2-3-ჯერ. ნახმარი გასამშრალებლები და საწოლის თეთრეული გროვდება პოლიეთილენის გამძლე პაკეტებში შემდგომი რეცხვისთვის</w:t>
      </w:r>
      <w:r w:rsidR="00470C9F">
        <w:rPr>
          <w:rFonts w:ascii="Sylfaen" w:hAnsi="Sylfaen"/>
          <w:color w:val="44546A" w:themeColor="text2"/>
          <w:lang w:val="ka-GE"/>
        </w:rPr>
        <w:t>;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1684A9C7" w14:textId="2D491FE5" w:rsidR="001D69C3" w:rsidRPr="00EA0CBC" w:rsidRDefault="007C6378" w:rsidP="001D69C3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დ)</w:t>
      </w:r>
      <w:r w:rsidRPr="00EA0CBC">
        <w:rPr>
          <w:rFonts w:ascii="Sylfaen" w:hAnsi="Sylfaen"/>
          <w:color w:val="44546A" w:themeColor="text2"/>
          <w:lang w:val="ka-GE"/>
        </w:rPr>
        <w:t xml:space="preserve"> იზოლირებული პირის დაავადებისა და მისი სამკურნალოდ სტაციონარში გადაყვანისთანავე მის სარგებლობაში არსებული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გასამშრალებლები და საწოლის თეთრეული </w:t>
      </w:r>
      <w:r w:rsidRPr="00EA0CBC">
        <w:rPr>
          <w:rFonts w:ascii="Sylfaen" w:hAnsi="Sylfaen"/>
          <w:color w:val="44546A" w:themeColor="text2"/>
          <w:lang w:val="ka-GE"/>
        </w:rPr>
        <w:t xml:space="preserve">ექვემდებარება </w:t>
      </w:r>
      <w:r w:rsidR="005A72F5" w:rsidRPr="00EA0CBC">
        <w:rPr>
          <w:rFonts w:ascii="Sylfaen" w:hAnsi="Sylfaen"/>
          <w:color w:val="44546A" w:themeColor="text2"/>
          <w:lang w:val="ka-GE"/>
        </w:rPr>
        <w:t>დეზინფექციას სპეციალურად გამოყოფილ კონტეინერში</w:t>
      </w:r>
      <w:r w:rsidR="001D69C3" w:rsidRPr="00EA0CBC">
        <w:rPr>
          <w:rFonts w:ascii="Sylfaen" w:hAnsi="Sylfaen"/>
          <w:color w:val="44546A" w:themeColor="text2"/>
          <w:lang w:val="ka-GE"/>
        </w:rPr>
        <w:t>;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10BD522E" w14:textId="4708CE87" w:rsidR="00DB59BB" w:rsidRPr="00EA0CBC" w:rsidRDefault="007C6378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bCs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ე</w:t>
      </w:r>
      <w:r w:rsidR="001D69C3" w:rsidRPr="00EA0CBC">
        <w:rPr>
          <w:rFonts w:ascii="Sylfaen" w:hAnsi="Sylfaen"/>
          <w:b/>
          <w:color w:val="44546A" w:themeColor="text2"/>
          <w:lang w:val="ka-GE"/>
        </w:rPr>
        <w:t>)</w:t>
      </w:r>
      <w:r w:rsidR="001D69C3"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დაავადებული პირის განთავსების ოთახ</w:t>
      </w:r>
      <w:r w:rsidR="001D69C3" w:rsidRPr="00EA0CBC">
        <w:rPr>
          <w:rFonts w:ascii="Sylfaen" w:hAnsi="Sylfaen"/>
          <w:color w:val="44546A" w:themeColor="text2"/>
          <w:lang w:val="ka-GE"/>
        </w:rPr>
        <w:t>სა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და საერთო სარგებლობის არეებში (ჰოლი, კორიდორი და სხვა) ტარდება დეზინფექცია</w:t>
      </w:r>
      <w:r w:rsidR="00DB59BB">
        <w:rPr>
          <w:rFonts w:ascii="Sylfaen" w:hAnsi="Sylfaen"/>
          <w:color w:val="44546A" w:themeColor="text2"/>
          <w:lang w:val="ka-GE"/>
        </w:rPr>
        <w:t>.</w:t>
      </w:r>
    </w:p>
    <w:p w14:paraId="33FADBFE" w14:textId="37F0CEC3" w:rsidR="005A72F5" w:rsidRPr="00EA0CBC" w:rsidRDefault="001D69C3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bCs/>
          <w:color w:val="44546A" w:themeColor="text2"/>
          <w:lang w:val="ka-GE"/>
        </w:rPr>
      </w:pPr>
      <w:r w:rsidRPr="00EA0CBC">
        <w:rPr>
          <w:rFonts w:ascii="Sylfaen" w:hAnsi="Sylfaen"/>
          <w:b/>
          <w:bCs/>
          <w:color w:val="44546A" w:themeColor="text2"/>
          <w:lang w:val="ka-GE"/>
        </w:rPr>
        <w:t xml:space="preserve">3. 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>რეკომენდაციები ორგანიზებულად</w:t>
      </w:r>
      <w:r w:rsidRPr="00EA0CBC">
        <w:rPr>
          <w:rFonts w:ascii="Sylfaen" w:hAnsi="Sylfaen"/>
          <w:b/>
          <w:bCs/>
          <w:color w:val="44546A" w:themeColor="text2"/>
          <w:lang w:val="ka-GE"/>
        </w:rPr>
        <w:t xml:space="preserve"> ერთ შენობაში/ფლიგელში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 xml:space="preserve"> იზოლირებულ პირთა ყოველდღიურ საყოფაცხოვრებო მომსახურების (დასუფთავება, საკვების/პროდუქტის დარიგება-მიწოდება) განმახორციელებელი პერსონალისთვის:</w:t>
      </w:r>
    </w:p>
    <w:p w14:paraId="39D6754B" w14:textId="37E7F2AD" w:rsidR="005A72F5" w:rsidRPr="00EA0CBC" w:rsidRDefault="001D69C3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საყოფაცხოვრებო მომსახურებას ახორციელებენ სპეციალურად მოწვეული (დაქირავებული) </w:t>
      </w:r>
      <w:r w:rsidRPr="00EA0CBC">
        <w:rPr>
          <w:rFonts w:ascii="Sylfaen" w:hAnsi="Sylfaen"/>
          <w:color w:val="44546A" w:themeColor="text2"/>
          <w:lang w:val="ka-GE"/>
        </w:rPr>
        <w:t>და</w:t>
      </w:r>
      <w:r w:rsidR="005A72F5" w:rsidRPr="00EA0CBC">
        <w:rPr>
          <w:rFonts w:ascii="Sylfaen" w:hAnsi="Sylfaen"/>
          <w:color w:val="44546A" w:themeColor="text2"/>
          <w:lang w:val="ka-GE"/>
        </w:rPr>
        <w:t>ტრენი</w:t>
      </w:r>
      <w:r w:rsidRPr="00EA0CBC">
        <w:rPr>
          <w:rFonts w:ascii="Sylfaen" w:hAnsi="Sylfaen"/>
          <w:color w:val="44546A" w:themeColor="text2"/>
          <w:lang w:val="ka-GE"/>
        </w:rPr>
        <w:t>ნგ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ბული პირები ან ამავე შენობაში მომუშავე (მცხოვრები) ასევე </w:t>
      </w:r>
      <w:r w:rsidRPr="00EA0CBC">
        <w:rPr>
          <w:rFonts w:ascii="Sylfaen" w:hAnsi="Sylfaen"/>
          <w:color w:val="44546A" w:themeColor="text2"/>
          <w:lang w:val="ka-GE"/>
        </w:rPr>
        <w:t>და</w:t>
      </w:r>
      <w:r w:rsidR="005A72F5" w:rsidRPr="00EA0CBC">
        <w:rPr>
          <w:rFonts w:ascii="Sylfaen" w:hAnsi="Sylfaen"/>
          <w:color w:val="44546A" w:themeColor="text2"/>
          <w:lang w:val="ka-GE"/>
        </w:rPr>
        <w:t>ტრენი</w:t>
      </w:r>
      <w:r w:rsidRPr="00EA0CBC">
        <w:rPr>
          <w:rFonts w:ascii="Sylfaen" w:hAnsi="Sylfaen"/>
          <w:color w:val="44546A" w:themeColor="text2"/>
          <w:lang w:val="ka-GE"/>
        </w:rPr>
        <w:t>ნგ</w:t>
      </w:r>
      <w:r w:rsidR="005A72F5" w:rsidRPr="00EA0CBC">
        <w:rPr>
          <w:rFonts w:ascii="Sylfaen" w:hAnsi="Sylfaen"/>
          <w:color w:val="44546A" w:themeColor="text2"/>
          <w:lang w:val="ka-GE"/>
        </w:rPr>
        <w:t>ებული და ინდივიდუალური დაცვის საშუალებებით აღჭურვილი პირები</w:t>
      </w:r>
      <w:r w:rsidR="00DB59BB">
        <w:rPr>
          <w:rFonts w:ascii="Sylfaen" w:hAnsi="Sylfaen"/>
          <w:color w:val="44546A" w:themeColor="text2"/>
          <w:lang w:val="ka-GE"/>
        </w:rPr>
        <w:t>;</w:t>
      </w:r>
    </w:p>
    <w:p w14:paraId="735E85CD" w14:textId="700B0261" w:rsidR="005A72F5" w:rsidRPr="00EA0CBC" w:rsidRDefault="001D69C3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ყოველდღიურად  საყოფაცხოვრებო მომსახურე პირებისთვის რეკომენდებულია:</w:t>
      </w:r>
    </w:p>
    <w:p w14:paraId="0CAF46FB" w14:textId="5AF8ADC5" w:rsidR="005A72F5" w:rsidRPr="00EA0CBC" w:rsidRDefault="001E6C02" w:rsidP="001D69C3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.ა)</w:t>
      </w:r>
      <w:r w:rsidRPr="00EA0CBC">
        <w:rPr>
          <w:rFonts w:ascii="Sylfaen" w:hAnsi="Sylfaen"/>
          <w:color w:val="44546A" w:themeColor="text2"/>
          <w:lang w:val="ka-GE"/>
        </w:rPr>
        <w:t xml:space="preserve">  </w:t>
      </w:r>
      <w:r w:rsidR="005A72F5" w:rsidRPr="00EA0CBC">
        <w:rPr>
          <w:rFonts w:ascii="Sylfaen" w:hAnsi="Sylfaen"/>
          <w:color w:val="44546A" w:themeColor="text2"/>
          <w:lang w:val="ka-GE"/>
        </w:rPr>
        <w:t>ხალათი</w:t>
      </w:r>
      <w:r w:rsidR="005A72F5" w:rsidRPr="00EA0CBC">
        <w:rPr>
          <w:color w:val="44546A" w:themeColor="text2"/>
          <w:lang w:val="ka-GE"/>
        </w:rPr>
        <w:t xml:space="preserve">  </w:t>
      </w:r>
      <w:r w:rsidR="005A72F5" w:rsidRPr="00EA0CBC">
        <w:rPr>
          <w:rFonts w:ascii="Sylfaen" w:hAnsi="Sylfaen"/>
          <w:color w:val="44546A" w:themeColor="text2"/>
          <w:lang w:val="ka-GE"/>
        </w:rPr>
        <w:t>უკან</w:t>
      </w:r>
      <w:r w:rsidR="005A72F5" w:rsidRPr="00EA0CBC">
        <w:rPr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შესაკრავით (</w:t>
      </w:r>
      <w:r w:rsidR="001D69C3" w:rsidRPr="00EA0CBC">
        <w:rPr>
          <w:rFonts w:ascii="Sylfaen" w:hAnsi="Sylfaen"/>
          <w:color w:val="44546A" w:themeColor="text2"/>
          <w:lang w:val="ka-GE"/>
        </w:rPr>
        <w:t xml:space="preserve">ერთჯერადი -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ექვემდებარება განადგურებას, ხოლო მრავალჯერადი ხალათი ზედამხედველობის დასრულების შემდგომ თავსდება პოლიეთილენის პარკში ან სპეციალურ ყუთში შემდგომი რეცხვისა და ხელმეორედ გამოყენებისთვის); </w:t>
      </w:r>
    </w:p>
    <w:p w14:paraId="3B42B24C" w14:textId="7C290D97" w:rsidR="005A72F5" w:rsidRPr="00EA0CBC" w:rsidRDefault="001E6C02" w:rsidP="001D69C3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ბ.ბ) 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 ნიღაბი</w:t>
      </w:r>
      <w:r w:rsidR="00D9348B" w:rsidRPr="00EA0CBC">
        <w:rPr>
          <w:rFonts w:ascii="Sylfaen" w:hAnsi="Sylfaen"/>
          <w:color w:val="44546A" w:themeColor="text2"/>
          <w:lang w:val="ka-GE"/>
        </w:rPr>
        <w:t xml:space="preserve"> (</w:t>
      </w:r>
      <w:r w:rsidR="00983F5D" w:rsidRPr="00EA0CBC">
        <w:rPr>
          <w:rFonts w:ascii="Sylfaen" w:hAnsi="Sylfaen"/>
          <w:color w:val="44546A" w:themeColor="text2"/>
          <w:lang w:val="ka-GE"/>
        </w:rPr>
        <w:t>მომსახურების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დამთავრების შემდგომ ექვემდებარება განადგურებას</w:t>
      </w:r>
      <w:r w:rsidR="00D9348B"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>;</w:t>
      </w:r>
    </w:p>
    <w:p w14:paraId="08BEE069" w14:textId="5855A453" w:rsidR="005A72F5" w:rsidRPr="00EA0CBC" w:rsidRDefault="001E6C02" w:rsidP="00D9348B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lastRenderedPageBreak/>
        <w:t>ბ.გ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სითხეგაუმტარი ხელთათმანები</w:t>
      </w:r>
      <w:r w:rsidR="00D9348B" w:rsidRPr="00EA0CBC">
        <w:rPr>
          <w:rFonts w:ascii="Sylfaen" w:hAnsi="Sylfaen"/>
          <w:color w:val="44546A" w:themeColor="text2"/>
          <w:lang w:val="ka-GE"/>
        </w:rPr>
        <w:t xml:space="preserve"> (</w:t>
      </w:r>
      <w:r w:rsidR="005A72F5" w:rsidRPr="00EA0CBC">
        <w:rPr>
          <w:rFonts w:ascii="Sylfaen" w:hAnsi="Sylfaen"/>
          <w:color w:val="44546A" w:themeColor="text2"/>
          <w:lang w:val="ka-GE"/>
        </w:rPr>
        <w:t>სამუშაოს დამთავრების შემდგომ ექვემდებარება სადეზინფექციო ხსნარით დამუშავებას</w:t>
      </w:r>
      <w:r w:rsidR="00D9348B"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>;</w:t>
      </w:r>
      <w:r w:rsidR="005A72F5" w:rsidRPr="00EA0CBC">
        <w:rPr>
          <w:color w:val="44546A" w:themeColor="text2"/>
          <w:lang w:val="ka-GE"/>
        </w:rPr>
        <w:t xml:space="preserve"> </w:t>
      </w:r>
    </w:p>
    <w:p w14:paraId="1DB3C49C" w14:textId="23158410" w:rsidR="005A72F5" w:rsidRPr="00EA0CBC" w:rsidRDefault="001E6C02" w:rsidP="00D9348B">
      <w:pPr>
        <w:spacing w:after="120" w:line="240" w:lineRule="auto"/>
        <w:jc w:val="both"/>
        <w:rPr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.დ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სითხეგაუმტარი ფეხსაცმელი (ექვემდებარება დეზინფექციას) და/ან ერთჯერადი ბახილები (პოლიეთილენის პარკით გადაყრა შესაძლებელია საყოფაცხოვრებო ნარჩენებთან ერთად);</w:t>
      </w:r>
    </w:p>
    <w:p w14:paraId="148A4B73" w14:textId="0E48F9D9" w:rsidR="005A72F5" w:rsidRPr="00EA0CBC" w:rsidRDefault="00285633" w:rsidP="00D9348B">
      <w:pPr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ბ.ე) </w:t>
      </w:r>
      <w:r w:rsidR="005A72F5" w:rsidRPr="00EA0CBC">
        <w:rPr>
          <w:rFonts w:ascii="Sylfaen" w:hAnsi="Sylfaen"/>
          <w:color w:val="44546A" w:themeColor="text2"/>
          <w:lang w:val="ka-GE"/>
        </w:rPr>
        <w:t>ერთჯერადი ჩაჩი (აუცილებელი არ არის, გამოყენების შემთხვევაში ნადგურდება სამუშაოს დამთავრებისთანავე)</w:t>
      </w:r>
      <w:r w:rsidR="00D9348B" w:rsidRPr="00EA0CBC">
        <w:rPr>
          <w:rFonts w:ascii="Sylfaen" w:hAnsi="Sylfaen"/>
          <w:color w:val="44546A" w:themeColor="text2"/>
          <w:lang w:val="ka-GE"/>
        </w:rPr>
        <w:t>;</w:t>
      </w:r>
    </w:p>
    <w:p w14:paraId="187D25CA" w14:textId="12DD744C" w:rsidR="005A72F5" w:rsidRPr="00EA0CBC" w:rsidRDefault="00285633" w:rsidP="00D9348B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ბ.ვ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პოლიეთილენის 2 </w:t>
      </w:r>
      <w:r w:rsidR="00D9348B" w:rsidRPr="00EA0CBC">
        <w:rPr>
          <w:rFonts w:ascii="Sylfaen" w:hAnsi="Sylfaen"/>
          <w:color w:val="44546A" w:themeColor="text2"/>
          <w:lang w:val="ka-GE"/>
        </w:rPr>
        <w:t>(ორი)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გამძლე პაკეტი</w:t>
      </w:r>
      <w:r w:rsidR="00410C21" w:rsidRPr="00EA0CBC">
        <w:rPr>
          <w:rFonts w:ascii="Sylfaen" w:hAnsi="Sylfaen"/>
          <w:color w:val="44546A" w:themeColor="text2"/>
          <w:lang w:val="ka-GE"/>
        </w:rPr>
        <w:t>,</w:t>
      </w:r>
      <w:r w:rsidR="00D9348B"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ერთი ნახმარი ერთჯერადი საშუალებებისა და მეორე, მრავალჯერადი საშუალებების შესაგროვებლად. შესაძლებელია ერთჯერადი საშუალებების პოლიეთილენის თავმოკრული პარკის გადაგდება ,,არასახიფათო“ საერთო სამედიცინო ნარჩენებთან ერთად ან  საყოფაცხოვრებო ნაგვის კონტეინერში</w:t>
      </w:r>
      <w:r w:rsidR="00D9348B" w:rsidRPr="00EA0CBC">
        <w:rPr>
          <w:rFonts w:ascii="Sylfaen" w:hAnsi="Sylfaen"/>
          <w:color w:val="44546A" w:themeColor="text2"/>
          <w:lang w:val="ka-GE"/>
        </w:rPr>
        <w:t>)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. </w:t>
      </w:r>
    </w:p>
    <w:p w14:paraId="5713E71F" w14:textId="77777777" w:rsidR="00661FF0" w:rsidRPr="00EA0CBC" w:rsidRDefault="00661FF0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bCs/>
          <w:color w:val="44546A" w:themeColor="text2"/>
          <w:lang w:val="ka-GE"/>
        </w:rPr>
      </w:pPr>
    </w:p>
    <w:p w14:paraId="141F73E7" w14:textId="1FE09787" w:rsidR="005A72F5" w:rsidRPr="00EA0CBC" w:rsidRDefault="00D9348B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b/>
          <w:bCs/>
          <w:color w:val="44546A" w:themeColor="text2"/>
          <w:lang w:val="ka-GE"/>
        </w:rPr>
      </w:pPr>
      <w:r w:rsidRPr="00EA0CBC">
        <w:rPr>
          <w:rFonts w:ascii="Sylfaen" w:hAnsi="Sylfaen"/>
          <w:b/>
          <w:bCs/>
          <w:color w:val="44546A" w:themeColor="text2"/>
          <w:lang w:val="ka-GE"/>
        </w:rPr>
        <w:t xml:space="preserve">4.  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>იზოლირებულ პირთა განთა</w:t>
      </w:r>
      <w:r w:rsidR="00470C9F">
        <w:rPr>
          <w:rFonts w:ascii="Sylfaen" w:hAnsi="Sylfaen"/>
          <w:b/>
          <w:bCs/>
          <w:color w:val="44546A" w:themeColor="text2"/>
          <w:lang w:val="ka-GE"/>
        </w:rPr>
        <w:t>ვ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>სების ადგილის</w:t>
      </w:r>
      <w:r w:rsidRPr="00EA0CBC">
        <w:rPr>
          <w:rFonts w:ascii="Sylfaen" w:hAnsi="Sylfaen"/>
          <w:b/>
          <w:bCs/>
          <w:color w:val="44546A" w:themeColor="text2"/>
          <w:lang w:val="ka-GE"/>
        </w:rPr>
        <w:t>/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>შენობ</w:t>
      </w:r>
      <w:r w:rsidRPr="00EA0CBC">
        <w:rPr>
          <w:rFonts w:ascii="Sylfaen" w:hAnsi="Sylfaen"/>
          <w:b/>
          <w:bCs/>
          <w:color w:val="44546A" w:themeColor="text2"/>
          <w:lang w:val="ka-GE"/>
        </w:rPr>
        <w:t>ის</w:t>
      </w:r>
      <w:r w:rsidR="005A72F5" w:rsidRPr="00EA0CBC">
        <w:rPr>
          <w:rFonts w:ascii="Sylfaen" w:hAnsi="Sylfaen"/>
          <w:b/>
          <w:bCs/>
          <w:color w:val="44546A" w:themeColor="text2"/>
          <w:lang w:val="ka-GE"/>
        </w:rPr>
        <w:t xml:space="preserve"> დაცვის განმახორციელებელი პირებისთვის სავალდებულოა: </w:t>
      </w:r>
    </w:p>
    <w:p w14:paraId="15AE1D44" w14:textId="27F07151" w:rsidR="005A72F5" w:rsidRPr="00EA0CBC" w:rsidRDefault="00D9348B" w:rsidP="00D9348B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ა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სამედიცინო ნიღაბით სარგებლობა 3-4 საათში აუცილებელი შეცვლით;</w:t>
      </w:r>
    </w:p>
    <w:p w14:paraId="53A583F5" w14:textId="7767D9A3" w:rsidR="005A72F5" w:rsidRPr="00EA0CBC" w:rsidRDefault="00D9348B" w:rsidP="00D9348B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 xml:space="preserve">ბ) </w:t>
      </w:r>
      <w:r w:rsidR="005A72F5" w:rsidRPr="00EA0CBC">
        <w:rPr>
          <w:rFonts w:ascii="Sylfaen" w:hAnsi="Sylfaen"/>
          <w:color w:val="44546A" w:themeColor="text2"/>
          <w:lang w:val="ka-GE"/>
        </w:rPr>
        <w:t>ხელების დეზინფექციისთვის ინდივიდუალური სადეზინფექციო საშუალება;</w:t>
      </w:r>
    </w:p>
    <w:p w14:paraId="0182A1AA" w14:textId="20594E2C" w:rsidR="00153448" w:rsidRPr="00EA0CBC" w:rsidRDefault="00D9348B" w:rsidP="005A72F5">
      <w:pPr>
        <w:autoSpaceDE w:val="0"/>
        <w:autoSpaceDN w:val="0"/>
        <w:adjustRightInd w:val="0"/>
        <w:spacing w:after="120"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გ)</w:t>
      </w:r>
      <w:r w:rsidRPr="00EA0CBC">
        <w:rPr>
          <w:rFonts w:ascii="Sylfaen" w:hAnsi="Sylfaen"/>
          <w:color w:val="44546A" w:themeColor="text2"/>
          <w:lang w:val="ka-GE"/>
        </w:rPr>
        <w:t xml:space="preserve"> </w:t>
      </w:r>
      <w:r w:rsidR="005A72F5" w:rsidRPr="00EA0CBC">
        <w:rPr>
          <w:rFonts w:ascii="Sylfaen" w:hAnsi="Sylfaen"/>
          <w:color w:val="44546A" w:themeColor="text2"/>
          <w:lang w:val="ka-GE"/>
        </w:rPr>
        <w:t>იზოლირებული პირების განთავსების ადგილ</w:t>
      </w:r>
      <w:r w:rsidRPr="00EA0CBC">
        <w:rPr>
          <w:rFonts w:ascii="Sylfaen" w:hAnsi="Sylfaen"/>
          <w:color w:val="44546A" w:themeColor="text2"/>
          <w:lang w:val="ka-GE"/>
        </w:rPr>
        <w:t>ზე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(შენობა</w:t>
      </w:r>
      <w:r w:rsidRPr="00EA0CBC">
        <w:rPr>
          <w:rFonts w:ascii="Sylfaen" w:hAnsi="Sylfaen"/>
          <w:color w:val="44546A" w:themeColor="text2"/>
          <w:lang w:val="ka-GE"/>
        </w:rPr>
        <w:t>ში</w:t>
      </w:r>
      <w:r w:rsidR="005A72F5" w:rsidRPr="00EA0CBC">
        <w:rPr>
          <w:rFonts w:ascii="Sylfaen" w:hAnsi="Sylfaen"/>
          <w:color w:val="44546A" w:themeColor="text2"/>
          <w:lang w:val="ka-GE"/>
        </w:rPr>
        <w:t>) აუცილებელი მარაგის სახით</w:t>
      </w:r>
      <w:r w:rsidRPr="00EA0CBC">
        <w:rPr>
          <w:rFonts w:ascii="Sylfaen" w:hAnsi="Sylfaen"/>
          <w:color w:val="44546A" w:themeColor="text2"/>
          <w:lang w:val="ka-GE"/>
        </w:rPr>
        <w:t>,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 </w:t>
      </w:r>
      <w:r w:rsidRPr="00EA0CBC">
        <w:rPr>
          <w:rFonts w:ascii="Sylfaen" w:hAnsi="Sylfaen"/>
          <w:color w:val="44546A" w:themeColor="text2"/>
          <w:lang w:val="ka-GE"/>
        </w:rPr>
        <w:t xml:space="preserve">გაუთვალისწინებელი შემთხვევისთვის, </w:t>
      </w:r>
      <w:r w:rsidR="005A72F5" w:rsidRPr="00EA0CBC">
        <w:rPr>
          <w:rFonts w:ascii="Sylfaen" w:hAnsi="Sylfaen"/>
          <w:color w:val="44546A" w:themeColor="text2"/>
          <w:lang w:val="ka-GE"/>
        </w:rPr>
        <w:t xml:space="preserve">დამატებით უნდა იყოს </w:t>
      </w:r>
      <w:r w:rsidR="007B4C4B" w:rsidRPr="00EA0CBC">
        <w:rPr>
          <w:rFonts w:ascii="Sylfaen" w:hAnsi="Sylfaen"/>
          <w:color w:val="44546A" w:themeColor="text2"/>
          <w:lang w:val="ka-GE"/>
        </w:rPr>
        <w:t xml:space="preserve">უკანა შესაკრავიანი </w:t>
      </w:r>
      <w:r w:rsidR="005A72F5" w:rsidRPr="00EA0CBC">
        <w:rPr>
          <w:rFonts w:ascii="Sylfaen" w:hAnsi="Sylfaen"/>
          <w:color w:val="44546A" w:themeColor="text2"/>
          <w:lang w:val="ka-GE"/>
        </w:rPr>
        <w:t>ხალათი</w:t>
      </w:r>
      <w:r w:rsidR="007B4C4B" w:rsidRPr="00EA0CBC">
        <w:rPr>
          <w:rFonts w:ascii="Sylfaen" w:hAnsi="Sylfaen"/>
          <w:color w:val="44546A" w:themeColor="text2"/>
          <w:lang w:val="ka-GE"/>
        </w:rPr>
        <w:t>ს</w:t>
      </w:r>
      <w:r w:rsidR="005A72F5" w:rsidRPr="00EA0CBC">
        <w:rPr>
          <w:color w:val="44546A" w:themeColor="text2"/>
          <w:lang w:val="ka-GE"/>
        </w:rPr>
        <w:t xml:space="preserve"> </w:t>
      </w:r>
      <w:r w:rsidR="007B4C4B" w:rsidRPr="00EA0CBC">
        <w:rPr>
          <w:color w:val="44546A" w:themeColor="text2"/>
          <w:lang w:val="ka-GE"/>
        </w:rPr>
        <w:t>(</w:t>
      </w:r>
      <w:r w:rsidR="005A72F5" w:rsidRPr="00EA0CBC">
        <w:rPr>
          <w:rFonts w:ascii="Sylfaen" w:hAnsi="Sylfaen"/>
          <w:color w:val="44546A" w:themeColor="text2"/>
          <w:lang w:val="ka-GE"/>
        </w:rPr>
        <w:t>ან კომბინიზონი</w:t>
      </w:r>
      <w:r w:rsidR="007B4C4B" w:rsidRPr="00EA0CBC">
        <w:rPr>
          <w:rFonts w:ascii="Sylfaen" w:hAnsi="Sylfaen"/>
          <w:color w:val="44546A" w:themeColor="text2"/>
          <w:lang w:val="ka-GE"/>
        </w:rPr>
        <w:t>ს), ბახილების</w:t>
      </w:r>
      <w:r w:rsidR="00410C21" w:rsidRPr="00EA0CBC">
        <w:rPr>
          <w:rFonts w:ascii="Sylfaen" w:hAnsi="Sylfaen"/>
          <w:color w:val="44546A" w:themeColor="text2"/>
          <w:lang w:val="ka-GE"/>
        </w:rPr>
        <w:t>,</w:t>
      </w:r>
      <w:r w:rsidR="007B4C4B" w:rsidRPr="00EA0CBC">
        <w:rPr>
          <w:rFonts w:ascii="Sylfaen" w:hAnsi="Sylfaen"/>
          <w:color w:val="44546A" w:themeColor="text2"/>
          <w:lang w:val="ka-GE"/>
        </w:rPr>
        <w:t xml:space="preserve"> სამედიცინო ნიღბისა და რესპირატორის მინიმუმ ერთი სრული კომპლექტი</w:t>
      </w:r>
      <w:r w:rsidR="005A72F5" w:rsidRPr="00EA0CBC">
        <w:rPr>
          <w:rFonts w:ascii="Sylfaen" w:hAnsi="Sylfaen"/>
          <w:color w:val="44546A" w:themeColor="text2"/>
          <w:lang w:val="ka-GE"/>
        </w:rPr>
        <w:t>.</w:t>
      </w:r>
    </w:p>
    <w:p w14:paraId="764E0CA0" w14:textId="77777777" w:rsidR="00661FF0" w:rsidRPr="00EA0CBC" w:rsidRDefault="00661FF0" w:rsidP="00336221">
      <w:pPr>
        <w:jc w:val="both"/>
        <w:rPr>
          <w:rFonts w:ascii="Sylfaen" w:hAnsi="Sylfaen"/>
          <w:color w:val="44546A" w:themeColor="text2"/>
          <w:lang w:val="ka-GE"/>
        </w:rPr>
      </w:pPr>
    </w:p>
    <w:p w14:paraId="6F20B9D0" w14:textId="319683E1" w:rsidR="00336221" w:rsidRPr="00EA0CBC" w:rsidRDefault="00336221" w:rsidP="00336221">
      <w:pPr>
        <w:jc w:val="both"/>
        <w:rPr>
          <w:rFonts w:ascii="Sylfaen" w:hAnsi="Sylfaen"/>
          <w:b/>
          <w:color w:val="44546A" w:themeColor="text2"/>
          <w:lang w:val="ka-GE"/>
        </w:rPr>
      </w:pPr>
      <w:r w:rsidRPr="00EA0CBC">
        <w:rPr>
          <w:rFonts w:ascii="Sylfaen" w:hAnsi="Sylfaen"/>
          <w:b/>
          <w:color w:val="44546A" w:themeColor="text2"/>
          <w:lang w:val="ka-GE"/>
        </w:rPr>
        <w:t>დამატებითი ინფორმაცია:</w:t>
      </w:r>
    </w:p>
    <w:p w14:paraId="55855B25" w14:textId="77777777" w:rsidR="00336221" w:rsidRPr="00EA0CBC" w:rsidRDefault="007B0C50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7" w:history="1">
        <w:r w:rsidR="00336221" w:rsidRPr="00EA0CBC">
          <w:rPr>
            <w:rStyle w:val="Hyperlink"/>
            <w:rFonts w:ascii="Sylfaen" w:hAnsi="Sylfaen"/>
            <w:color w:val="44546A" w:themeColor="text2"/>
            <w:lang w:val="ka-GE"/>
          </w:rPr>
          <w:t>www.moh.gov.ge</w:t>
        </w:r>
      </w:hyperlink>
      <w:r w:rsidR="00336221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78067A92" w14:textId="77777777" w:rsidR="00336221" w:rsidRPr="00EA0CBC" w:rsidRDefault="00336221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color w:val="44546A" w:themeColor="text2"/>
          <w:lang w:val="ka-GE"/>
        </w:rPr>
        <w:t>ცხელი ხაზი: 1505</w:t>
      </w:r>
    </w:p>
    <w:p w14:paraId="2B9934F7" w14:textId="77777777" w:rsidR="00336221" w:rsidRPr="00EA0CBC" w:rsidRDefault="00336221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14:paraId="2F91C05F" w14:textId="77777777" w:rsidR="00336221" w:rsidRPr="00EA0CBC" w:rsidRDefault="007B0C50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8" w:history="1">
        <w:r w:rsidR="00336221" w:rsidRPr="00EA0CBC">
          <w:rPr>
            <w:rStyle w:val="Hyperlink"/>
            <w:rFonts w:ascii="Sylfaen" w:hAnsi="Sylfaen"/>
            <w:color w:val="44546A" w:themeColor="text2"/>
            <w:lang w:val="ka-GE"/>
          </w:rPr>
          <w:t>www.ncdc.ge</w:t>
        </w:r>
      </w:hyperlink>
      <w:r w:rsidR="00336221" w:rsidRPr="00EA0CBC">
        <w:rPr>
          <w:rFonts w:ascii="Sylfaen" w:hAnsi="Sylfaen"/>
          <w:color w:val="44546A" w:themeColor="text2"/>
          <w:lang w:val="ka-GE"/>
        </w:rPr>
        <w:t xml:space="preserve"> </w:t>
      </w:r>
    </w:p>
    <w:p w14:paraId="058DD1C9" w14:textId="77777777" w:rsidR="00336221" w:rsidRPr="00EA0CBC" w:rsidRDefault="00336221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color w:val="44546A" w:themeColor="text2"/>
          <w:lang w:val="ka-GE"/>
        </w:rPr>
        <w:t xml:space="preserve">ცხელი ხაზი: </w:t>
      </w:r>
      <w:r w:rsidRPr="00B006C4">
        <w:rPr>
          <w:rFonts w:ascii="Sylfaen" w:hAnsi="Sylfaen"/>
          <w:color w:val="44546A" w:themeColor="text2"/>
          <w:lang w:val="ka-GE"/>
        </w:rPr>
        <w:t>116001</w:t>
      </w:r>
    </w:p>
    <w:p w14:paraId="2CB5B442" w14:textId="77777777" w:rsidR="00336221" w:rsidRPr="00EA0CBC" w:rsidRDefault="00336221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14:paraId="51D11035" w14:textId="77777777" w:rsidR="00336221" w:rsidRPr="00EA0CBC" w:rsidRDefault="00336221" w:rsidP="00336221">
      <w:pPr>
        <w:spacing w:after="0" w:line="240" w:lineRule="auto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EA0CBC">
        <w:rPr>
          <w:rFonts w:ascii="Sylfaen" w:hAnsi="Sylfaen"/>
          <w:noProof/>
          <w:color w:val="44546A" w:themeColor="text2"/>
        </w:rPr>
        <w:drawing>
          <wp:inline distT="0" distB="0" distL="0" distR="0" wp14:anchorId="5C679EFD" wp14:editId="0E4B32AB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2C00" w14:textId="77777777" w:rsidR="00336221" w:rsidRPr="00EA0CBC" w:rsidRDefault="00336221" w:rsidP="005A72F5">
      <w:pPr>
        <w:autoSpaceDE w:val="0"/>
        <w:autoSpaceDN w:val="0"/>
        <w:adjustRightInd w:val="0"/>
        <w:spacing w:after="120" w:line="240" w:lineRule="auto"/>
        <w:jc w:val="both"/>
        <w:rPr>
          <w:color w:val="44546A" w:themeColor="text2"/>
        </w:rPr>
      </w:pPr>
    </w:p>
    <w:sectPr w:rsidR="00336221" w:rsidRPr="00EA0CBC" w:rsidSect="00EA0CBC">
      <w:pgSz w:w="12240" w:h="15840"/>
      <w:pgMar w:top="990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DejaVu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34C05"/>
    <w:multiLevelType w:val="hybridMultilevel"/>
    <w:tmpl w:val="470E6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805A7"/>
    <w:multiLevelType w:val="hybridMultilevel"/>
    <w:tmpl w:val="19122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B51452"/>
    <w:multiLevelType w:val="hybridMultilevel"/>
    <w:tmpl w:val="9E9E7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zQ3NjMxMTQ1MbZU0lEKTi0uzszPAykwrAUAcs7BaiwAAAA="/>
  </w:docVars>
  <w:rsids>
    <w:rsidRoot w:val="005A72F5"/>
    <w:rsid w:val="00072FEF"/>
    <w:rsid w:val="000A6C4E"/>
    <w:rsid w:val="001208D5"/>
    <w:rsid w:val="00153448"/>
    <w:rsid w:val="00170569"/>
    <w:rsid w:val="001D69C3"/>
    <w:rsid w:val="001E6C02"/>
    <w:rsid w:val="00224F2E"/>
    <w:rsid w:val="00285633"/>
    <w:rsid w:val="00315446"/>
    <w:rsid w:val="00336221"/>
    <w:rsid w:val="00394112"/>
    <w:rsid w:val="00410C21"/>
    <w:rsid w:val="00470C9F"/>
    <w:rsid w:val="00506465"/>
    <w:rsid w:val="00562FA7"/>
    <w:rsid w:val="005A72F5"/>
    <w:rsid w:val="00661FF0"/>
    <w:rsid w:val="00741609"/>
    <w:rsid w:val="007B0C50"/>
    <w:rsid w:val="007B4C4B"/>
    <w:rsid w:val="007C6378"/>
    <w:rsid w:val="007F549B"/>
    <w:rsid w:val="00931386"/>
    <w:rsid w:val="00983F5D"/>
    <w:rsid w:val="009F4543"/>
    <w:rsid w:val="00AF3951"/>
    <w:rsid w:val="00B006C4"/>
    <w:rsid w:val="00B516B4"/>
    <w:rsid w:val="00BF71EF"/>
    <w:rsid w:val="00D0412D"/>
    <w:rsid w:val="00D9348B"/>
    <w:rsid w:val="00DB59BB"/>
    <w:rsid w:val="00EA0CBC"/>
    <w:rsid w:val="00EA39A2"/>
    <w:rsid w:val="00F81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4016E"/>
  <w15:docId w15:val="{08A44869-FDE6-4B51-8F87-34053C743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72F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2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7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72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2F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2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2F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6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69C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62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3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do</dc:creator>
  <cp:keywords/>
  <dc:description/>
  <cp:lastModifiedBy>Ekaterine Adamia</cp:lastModifiedBy>
  <cp:revision>3</cp:revision>
  <dcterms:created xsi:type="dcterms:W3CDTF">2020-03-24T17:39:00Z</dcterms:created>
  <dcterms:modified xsi:type="dcterms:W3CDTF">2020-03-25T12:00:00Z</dcterms:modified>
</cp:coreProperties>
</file>